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d</m:t>
                  </m:r>
                </m:e>
              </m:bar>
              <m:r>
                <m:rPr/>
                <m:t>=</m:t>
              </m:r>
              <m:r>
                <m:rPr/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&lt;</m:t>
              </m:r>
              <m:r>
                <m:rPr/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257</m:t>
              </m:r>
              <m:r>
                <m:rPr>
                  <m:sty m:val="p"/>
                </m:rPr>
                <m:t> P-value</m:t>
              </m:r>
              <m:r>
                <m:rPr/>
                <m:t>&gt;</m:t>
              </m:r>
              <m:r>
                <m:rPr/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&gt;</m:t>
              </m:r>
              <m:r>
                <m:rPr/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ebe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</cp:coreProperties>
</file>